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4291F24" w:rsidR="000C67E9" w:rsidRPr="00F214F6" w:rsidRDefault="0037570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7570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esfazgi, R v [2018] EWCA Crim 881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20372DB" w:rsidR="000C67E9" w:rsidRPr="00F214F6" w:rsidRDefault="00542E17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704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11EC51A" w:rsidR="000C67E9" w:rsidRPr="00F214F6" w:rsidRDefault="00166080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</w:t>
            </w:r>
            <w:r w:rsidR="00D95701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6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7305073C" w:rsidR="00F214F6" w:rsidRPr="00F214F6" w:rsidRDefault="00386FD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FDEA6A7" w:rsidR="000C67E9" w:rsidRPr="00F214F6" w:rsidRDefault="00386FD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2DFDDE3" w:rsidR="00D970E4" w:rsidRPr="00F214F6" w:rsidRDefault="00386F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90BD1A0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8600B45" w:rsidR="00D970E4" w:rsidRPr="00F214F6" w:rsidRDefault="00386FD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44FEB08" w:rsidR="00D970E4" w:rsidRPr="00F214F6" w:rsidRDefault="00386FD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1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05B2C241" w:rsidR="00D970E4" w:rsidRPr="00F214F6" w:rsidRDefault="00D957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3497B17" w:rsidR="00D970E4" w:rsidRPr="00F214F6" w:rsidRDefault="00F5445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6EBD3CA6" w:rsidR="00D970E4" w:rsidRPr="00F214F6" w:rsidRDefault="00F5445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C3DAD75" w:rsidR="00D970E4" w:rsidRPr="00F214F6" w:rsidRDefault="00F5445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75AA512" w:rsidR="00D970E4" w:rsidRPr="00F214F6" w:rsidRDefault="00FE2F0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3A467CC" w:rsidR="00D970E4" w:rsidRPr="00F214F6" w:rsidRDefault="00F5445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50985F7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2A8ACFD" w:rsidR="00D970E4" w:rsidRPr="00F214F6" w:rsidRDefault="00AF6DB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51D2FC3" w:rsidR="00D970E4" w:rsidRPr="00F214F6" w:rsidRDefault="00AF6DB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2FDD0C85" w:rsidR="00D970E4" w:rsidRPr="00F214F6" w:rsidRDefault="00B2736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4C927D67" w:rsidR="00D970E4" w:rsidRPr="00F214F6" w:rsidRDefault="001B54F4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1B54F4">
              <w:rPr>
                <w:rFonts w:ascii="Arial Nova Light" w:hAnsi="Arial Nova Light" w:cstheme="majorBidi"/>
                <w:color w:val="000000" w:themeColor="text1"/>
                <w:szCs w:val="24"/>
              </w:rPr>
              <w:t>The grounds of appeal assert that the judge was wrong to refuse to discharge the jury and that the applicant's convictions were thereby rendered under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88EE60E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FE2F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7E599879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FE2F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6615B6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FE2F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20096F1B" w:rsidR="00D7225E" w:rsidRPr="00F214F6" w:rsidRDefault="00FE2F06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5D3B3CAC" w:rsidR="00D970E4" w:rsidRPr="00F214F6" w:rsidRDefault="00FE2F0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73F375B" w:rsidR="00D970E4" w:rsidRPr="00F214F6" w:rsidRDefault="00FE2F0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7A5927F" w:rsidR="00D970E4" w:rsidRPr="00F214F6" w:rsidRDefault="00A84E5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E55FFAD" w:rsidR="00D970E4" w:rsidRPr="00F214F6" w:rsidRDefault="00A84E5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2270284" w:rsidR="00D970E4" w:rsidRPr="00F214F6" w:rsidRDefault="00A84E5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9F3F55C" w:rsidR="00D970E4" w:rsidRPr="00F214F6" w:rsidRDefault="00A84E5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18528389" w:rsidR="00D970E4" w:rsidRPr="00F214F6" w:rsidRDefault="00A84E5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6E5019B" w:rsidR="00C77DBF" w:rsidRPr="00F214F6" w:rsidRDefault="00A84E5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85EABFB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84E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4AC023E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84E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AFF3CBC" w:rsidR="005515E1" w:rsidRPr="00F214F6" w:rsidRDefault="00A84E5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9845F21" w:rsidR="005515E1" w:rsidRPr="00F214F6" w:rsidRDefault="0078243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5E1E3269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F32D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657BC0BD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F32D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BD3DE1" w:rsidRPr="00F214F6" w14:paraId="766F2C89" w14:textId="77777777" w:rsidTr="00D970E4">
        <w:tc>
          <w:tcPr>
            <w:tcW w:w="6345" w:type="dxa"/>
          </w:tcPr>
          <w:p w14:paraId="766F2C87" w14:textId="1FBD6F78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63D0F647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8C" w14:textId="77777777" w:rsidTr="00D970E4">
        <w:tc>
          <w:tcPr>
            <w:tcW w:w="6345" w:type="dxa"/>
          </w:tcPr>
          <w:p w14:paraId="766F2C8A" w14:textId="1FCC2570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20DEA583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8F" w14:textId="77777777" w:rsidTr="00D970E4">
        <w:tc>
          <w:tcPr>
            <w:tcW w:w="6345" w:type="dxa"/>
          </w:tcPr>
          <w:p w14:paraId="766F2C8D" w14:textId="2390DEF8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0487B18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92" w14:textId="77777777" w:rsidTr="00D970E4">
        <w:tc>
          <w:tcPr>
            <w:tcW w:w="6345" w:type="dxa"/>
          </w:tcPr>
          <w:p w14:paraId="766F2C90" w14:textId="67A0B377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ED0FE5F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95" w14:textId="77777777" w:rsidTr="00D970E4">
        <w:tc>
          <w:tcPr>
            <w:tcW w:w="6345" w:type="dxa"/>
          </w:tcPr>
          <w:p w14:paraId="766F2C93" w14:textId="1473C055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4EB7D678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98" w14:textId="77777777" w:rsidTr="00D970E4">
        <w:tc>
          <w:tcPr>
            <w:tcW w:w="6345" w:type="dxa"/>
          </w:tcPr>
          <w:p w14:paraId="766F2C96" w14:textId="7CB3EF13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3DAAD3D0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9B" w14:textId="77777777" w:rsidTr="00D970E4">
        <w:tc>
          <w:tcPr>
            <w:tcW w:w="6345" w:type="dxa"/>
          </w:tcPr>
          <w:p w14:paraId="766F2C99" w14:textId="595B353B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7588A213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9E" w14:textId="77777777" w:rsidTr="00D970E4">
        <w:tc>
          <w:tcPr>
            <w:tcW w:w="6345" w:type="dxa"/>
          </w:tcPr>
          <w:p w14:paraId="766F2C9C" w14:textId="34E50EA1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72551A2F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D3DE1" w:rsidRPr="00F214F6" w14:paraId="766F2CA1" w14:textId="77777777" w:rsidTr="00D970E4">
        <w:tc>
          <w:tcPr>
            <w:tcW w:w="6345" w:type="dxa"/>
          </w:tcPr>
          <w:p w14:paraId="766F2C9F" w14:textId="05B90765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6B04B2F4" w:rsidR="00BD3DE1" w:rsidRPr="00F214F6" w:rsidRDefault="00BD3DE1" w:rsidP="00BD3D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205E082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1744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7EA5625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1744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555D9609" w:rsidR="00CC3B33" w:rsidRPr="00F214F6" w:rsidRDefault="005379CB" w:rsidP="005379C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379C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r Brian Leves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5379C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Turner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5379C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May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386E3F6A" w:rsidR="00CC3B33" w:rsidRPr="00F214F6" w:rsidRDefault="005379CB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Non-Counsel Application</w:t>
            </w:r>
            <w:r w:rsidR="00D7225E" w:rsidRPr="00F214F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4E8F889C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8131ED6" w:rsidR="00CC3B33" w:rsidRPr="00F214F6" w:rsidRDefault="0017440A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09F264A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1744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3CF0436C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17440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54DC265" w:rsidR="00CC3B33" w:rsidRPr="00F214F6" w:rsidRDefault="009034F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9AEDA5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1744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228DA01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1744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43B29776" w:rsidR="004A44C9" w:rsidRPr="00F214F6" w:rsidRDefault="0017440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25C9F7F2" w:rsidR="00CC3B33" w:rsidRPr="00F214F6" w:rsidRDefault="0017440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AF6DB0" w:rsidRPr="00AF6D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ggravated vehicle taking, possession of a prohibited firearm and </w:t>
            </w:r>
            <w:r w:rsidR="001207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wo counts of </w:t>
            </w:r>
            <w:r w:rsidR="00AF6DB0" w:rsidRPr="00AF6D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session of an article with a blade or poin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D4FAA3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9939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96AB5B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1b:</w:t>
            </w:r>
            <w:r w:rsidR="009939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tems (some unlawful) </w:t>
            </w:r>
            <w:r w:rsidR="007A31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were </w:t>
            </w:r>
            <w:r w:rsidR="009939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covered from a vehicle</w:t>
            </w:r>
            <w:r w:rsidR="007A31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stolen and driven by the appellant and co-defendant</w:t>
            </w:r>
            <w:r w:rsidR="009C68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a </w:t>
            </w:r>
            <w:r w:rsidR="007A31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gun with ammunition, large hunting knife</w:t>
            </w:r>
            <w:r w:rsidR="0094650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ith the appellants DNA on it</w:t>
            </w:r>
            <w:r w:rsidR="007A31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 a combat kn</w:t>
            </w:r>
            <w:r w:rsidR="003319D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</w:t>
            </w:r>
            <w:r w:rsidR="007A31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e</w:t>
            </w:r>
            <w:r w:rsidR="003E56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. In the boot of the vehicle was a canister of petrol, notwithstanding the vehicle</w:t>
            </w:r>
            <w:r w:rsidR="004519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unning on diesel; telephone evidenc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4634EC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68198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7CD2341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68198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nother individual, subsequently </w:t>
            </w:r>
            <w:r w:rsidR="002D7C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ame forwards to make</w:t>
            </w:r>
            <w:r w:rsidR="0068198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D7C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</w:t>
            </w:r>
            <w:r w:rsidR="000C74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 ephemeral,</w:t>
            </w:r>
            <w:r w:rsidR="0068198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1D57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elf-incriminating</w:t>
            </w:r>
            <w:r w:rsidR="000C74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</w:t>
            </w:r>
            <w:r w:rsidR="001D57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8198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nfession</w:t>
            </w:r>
            <w:r w:rsidR="009104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hen attempted to flee</w:t>
            </w:r>
            <w:r w:rsidR="0094488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This individual’s elder brother was later linked forensically to the stolen </w:t>
            </w:r>
            <w:r w:rsidR="005745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ehicle.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09554FE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5745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CFD7CA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57450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6DF94D3" w:rsidR="00CC3B33" w:rsidRPr="00F214F6" w:rsidRDefault="00AF6DB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F6D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 years'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68911886" w:rsidR="00D7225E" w:rsidRPr="00F214F6" w:rsidRDefault="005379C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46C5E3F" w:rsidR="00CC3B33" w:rsidRPr="00F214F6" w:rsidRDefault="0057450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51B566E" w:rsidR="00CC3B33" w:rsidRPr="00F214F6" w:rsidRDefault="0057450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74CEA66E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4C1EDB3" w14:textId="02799289" w:rsidR="0057450A" w:rsidRDefault="0057450A" w:rsidP="0057450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59C6E06" w14:textId="1D35C689" w:rsidR="003A635A" w:rsidRPr="00F214F6" w:rsidRDefault="003A635A" w:rsidP="0057450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A635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64CF978B" w:rsidR="00CC3B33" w:rsidRPr="00F214F6" w:rsidRDefault="00CC3B3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2235661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57450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6A031736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57450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139E50F4" w:rsidR="003A635A" w:rsidRPr="00F214F6" w:rsidRDefault="003A635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A635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6546426F" w:rsidR="00CC3B33" w:rsidRPr="00F214F6" w:rsidRDefault="00396E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84581B5" w:rsidR="00CC3B33" w:rsidRPr="00F214F6" w:rsidRDefault="00396E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8D65BA2" w:rsidR="00CC3B33" w:rsidRPr="00F214F6" w:rsidRDefault="002E233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6B6A71F5" w:rsidR="00D92554" w:rsidRPr="00F214F6" w:rsidRDefault="00396E9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6C428CC" w:rsidR="00CC3B33" w:rsidRPr="00F214F6" w:rsidRDefault="00396E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21C9CBF" w:rsidR="00CC3B33" w:rsidRPr="00F214F6" w:rsidRDefault="002E23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607EA3DF" w:rsidR="00CC3B33" w:rsidRPr="00F214F6" w:rsidRDefault="002E23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98E1836" w:rsidR="00CC3B33" w:rsidRPr="00F214F6" w:rsidRDefault="002E23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0CB45EDA" w:rsidR="00CC3B33" w:rsidRPr="00F214F6" w:rsidRDefault="006C594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1F6ED952" w:rsidR="00CC3B33" w:rsidRPr="00F214F6" w:rsidRDefault="006C594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2451968" w14:textId="77777777" w:rsidR="00CC3B33" w:rsidRDefault="006C594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7FEC721C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286B4284" w14:textId="77777777" w:rsidR="00CC3B33" w:rsidRDefault="006C594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35E39CFE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46B181BE" w14:textId="77777777" w:rsidR="00CC3B33" w:rsidRDefault="006C594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22CB4033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5CB17D67" w14:textId="16E88A36" w:rsidR="006C5941" w:rsidRDefault="006C5941" w:rsidP="006C594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20AE67F" w14:textId="27398EC6" w:rsidR="005A0CC8" w:rsidRPr="00F214F6" w:rsidRDefault="005A0CC8" w:rsidP="006C594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6253AE94" w:rsidR="00CC3B33" w:rsidRPr="00F214F6" w:rsidRDefault="00CC3B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EDB9540" w14:textId="77777777" w:rsidR="00CC3B33" w:rsidRDefault="006C594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08F99F0E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2CE36D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3927A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076779E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3927A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1BD7CCBB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0911BC0A" w:rsidR="00CC3B33" w:rsidRPr="00F214F6" w:rsidRDefault="003927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4D738008" w:rsidR="00CC3B33" w:rsidRPr="00F214F6" w:rsidRDefault="003927A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6C0A5D5" w14:textId="77777777" w:rsidR="00CC3B33" w:rsidRDefault="003927A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C" w14:textId="27A680A5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7CBE303" w:rsidR="00CC3B33" w:rsidRPr="00F214F6" w:rsidRDefault="003927A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76F6B3E1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74BA548" w14:textId="77777777" w:rsidR="0029680B" w:rsidRDefault="003927A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9" w14:textId="7C106FFA" w:rsidR="005A0CC8" w:rsidRPr="00F214F6" w:rsidRDefault="005A0CC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CF0F8D8" w14:textId="77777777" w:rsidR="00CC3B33" w:rsidRDefault="003927A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3876750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5C377F61" w14:textId="77777777" w:rsidR="00CC3B33" w:rsidRDefault="003927A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581E8447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2305C7E" w14:textId="77777777" w:rsidR="00CC3B33" w:rsidRDefault="003927A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345922E5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F2D2CD9" w14:textId="77777777" w:rsidR="00CC3B33" w:rsidRDefault="008D57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231E5222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1F941170" w14:textId="77777777" w:rsidR="00CC3B33" w:rsidRDefault="008D57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0E6DB049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57FFC06" w14:textId="77777777" w:rsidR="00CC3B33" w:rsidRDefault="008D57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F42F8D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FF82615" w:rsidR="00CC3B33" w:rsidRPr="00F214F6" w:rsidRDefault="008D57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7AB116CC" w:rsidR="00CC3B33" w:rsidRPr="00F214F6" w:rsidRDefault="008D57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D8A9A3E" w14:textId="77777777" w:rsidR="00CC3B33" w:rsidRDefault="008D57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44" w14:textId="794C1D67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230561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8D57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4AFC054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8D57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35720F3D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2A03250" w:rsidR="00EB79EB" w:rsidRPr="00F214F6" w:rsidRDefault="000157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7709B29" w:rsidR="00CC3B33" w:rsidRPr="00F214F6" w:rsidRDefault="000157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CBDE897" w:rsidR="00EB79EB" w:rsidRPr="00F214F6" w:rsidRDefault="000157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6674334" w:rsidR="00F02664" w:rsidRPr="00F214F6" w:rsidRDefault="000157DB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F69BD80" w:rsidR="00CC3B33" w:rsidRPr="00F214F6" w:rsidRDefault="000157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F6F5330" w:rsidR="00C77DBF" w:rsidRPr="00F214F6" w:rsidRDefault="000157D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0033D11" w14:textId="77777777" w:rsidR="00CC3B33" w:rsidRDefault="0096176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274A983C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24A10AEA" w14:textId="77777777" w:rsidR="00CC3B33" w:rsidRDefault="0096176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512C71A6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18E6394D" w14:textId="77777777" w:rsidR="00CC3B33" w:rsidRDefault="0096176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5330ECFA" w:rsidR="005A0CC8" w:rsidRPr="00F214F6" w:rsidRDefault="005A0C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A0CC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EA5657D" w:rsidR="00A35D9A" w:rsidRPr="00F214F6" w:rsidRDefault="0096176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87CC87D" w:rsidR="00CC3B33" w:rsidRPr="00F214F6" w:rsidRDefault="00266920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  <w:bookmarkStart w:id="0" w:name="_GoBack"/>
            <w:bookmarkEnd w:id="0"/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00C859C1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941B86" w:rsidRPr="00F214F6" w14:paraId="6E40CE34" w14:textId="77777777" w:rsidTr="00AD1A27">
        <w:tc>
          <w:tcPr>
            <w:tcW w:w="6345" w:type="dxa"/>
          </w:tcPr>
          <w:p w14:paraId="034FB51C" w14:textId="3913244D" w:rsidR="00941B86" w:rsidRPr="00CA6EFA" w:rsidRDefault="00941B86" w:rsidP="00941B8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7CDF2528" w14:textId="77777777" w:rsidR="00941B86" w:rsidRPr="00CA6EFA" w:rsidRDefault="00941B86" w:rsidP="00941B8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556EDBED" w:rsidR="00CA6EFA" w:rsidRPr="00CA6EFA" w:rsidRDefault="00CA6EFA" w:rsidP="00941B8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  <w:szCs w:val="24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136F2716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5772A5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05EEB55E" w:rsidR="00907A59" w:rsidRPr="00F214F6" w:rsidRDefault="004D3356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57D07FC" w:rsidR="00907A59" w:rsidRPr="00F214F6" w:rsidRDefault="004D3356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5D89CDFA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5348024A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32D0DAF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14D61AD9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052226E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72FBCA2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4CFE70D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A43AEFB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2261D9A7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05E256D7" w:rsidR="000F5116" w:rsidRPr="00F214F6" w:rsidRDefault="004D335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17A8A" w:rsidRPr="00F214F6" w14:paraId="501F4B04" w14:textId="77777777" w:rsidTr="000975D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F58A" w14:textId="7A6FE0A3" w:rsidR="00A17A8A" w:rsidRPr="00F214F6" w:rsidRDefault="00A17A8A" w:rsidP="00A17A8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FE7EC" w14:textId="77777777" w:rsidR="00A17A8A" w:rsidRDefault="00A17A8A" w:rsidP="00A17A8A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1445AD8A" w14:textId="201138AE" w:rsidR="00A17A8A" w:rsidRDefault="00A17A8A" w:rsidP="00A17A8A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A17A8A" w:rsidRPr="00F214F6" w14:paraId="497C2267" w14:textId="77777777" w:rsidTr="000975D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55B40" w14:textId="67A03F09" w:rsidR="00A17A8A" w:rsidRDefault="00A17A8A" w:rsidP="00A17A8A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2DB90" w14:textId="77777777" w:rsidR="00A17A8A" w:rsidRDefault="00A17A8A" w:rsidP="00A17A8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07A9393" w14:textId="635E047E" w:rsidR="00A17A8A" w:rsidRPr="005B7559" w:rsidRDefault="00A17A8A" w:rsidP="00A17A8A">
            <w:pPr>
              <w:tabs>
                <w:tab w:val="left" w:pos="720"/>
              </w:tabs>
              <w:suppressAutoHyphens/>
              <w:outlineLvl w:val="0"/>
              <w:rPr>
                <w:rFonts w:ascii="Arial Nova Light" w:eastAsia="Times New Roman" w:hAnsi="Arial Nova Light" w:cs="Times New Roman"/>
                <w:sz w:val="24"/>
                <w:szCs w:val="20"/>
                <w:lang w:eastAsia="en-US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572A2B4E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F3232" w14:textId="77777777" w:rsidR="00A15C67" w:rsidRDefault="00A15C67" w:rsidP="00187203">
      <w:pPr>
        <w:spacing w:after="0" w:line="240" w:lineRule="auto"/>
      </w:pPr>
      <w:r>
        <w:separator/>
      </w:r>
    </w:p>
  </w:endnote>
  <w:endnote w:type="continuationSeparator" w:id="0">
    <w:p w14:paraId="57DFD9FB" w14:textId="77777777" w:rsidR="00A15C67" w:rsidRDefault="00A15C67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91FFC" w14:textId="77777777" w:rsidR="00A15C67" w:rsidRDefault="00A15C67" w:rsidP="00187203">
      <w:pPr>
        <w:spacing w:after="0" w:line="240" w:lineRule="auto"/>
      </w:pPr>
      <w:r>
        <w:separator/>
      </w:r>
    </w:p>
  </w:footnote>
  <w:footnote w:type="continuationSeparator" w:id="0">
    <w:p w14:paraId="351B9CCA" w14:textId="77777777" w:rsidR="00A15C67" w:rsidRDefault="00A15C67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157DB"/>
    <w:rsid w:val="00024091"/>
    <w:rsid w:val="00033F18"/>
    <w:rsid w:val="00034807"/>
    <w:rsid w:val="00044E5D"/>
    <w:rsid w:val="00050B46"/>
    <w:rsid w:val="00054A86"/>
    <w:rsid w:val="00055EF0"/>
    <w:rsid w:val="00070A3D"/>
    <w:rsid w:val="00083FFE"/>
    <w:rsid w:val="00087E24"/>
    <w:rsid w:val="0009515D"/>
    <w:rsid w:val="00097755"/>
    <w:rsid w:val="000A4EC3"/>
    <w:rsid w:val="000C67E9"/>
    <w:rsid w:val="000C74E1"/>
    <w:rsid w:val="000E65C1"/>
    <w:rsid w:val="000F5116"/>
    <w:rsid w:val="0011134F"/>
    <w:rsid w:val="001207FC"/>
    <w:rsid w:val="001221BE"/>
    <w:rsid w:val="00132BD6"/>
    <w:rsid w:val="0014088C"/>
    <w:rsid w:val="00141779"/>
    <w:rsid w:val="00154B87"/>
    <w:rsid w:val="00166080"/>
    <w:rsid w:val="0017440A"/>
    <w:rsid w:val="0018382A"/>
    <w:rsid w:val="00184214"/>
    <w:rsid w:val="00187203"/>
    <w:rsid w:val="00196060"/>
    <w:rsid w:val="00197B70"/>
    <w:rsid w:val="001A2D1E"/>
    <w:rsid w:val="001B3245"/>
    <w:rsid w:val="001B54F4"/>
    <w:rsid w:val="001C0D45"/>
    <w:rsid w:val="001C4D47"/>
    <w:rsid w:val="001D5702"/>
    <w:rsid w:val="001D6D26"/>
    <w:rsid w:val="002278BF"/>
    <w:rsid w:val="00250C4F"/>
    <w:rsid w:val="00255E5F"/>
    <w:rsid w:val="00266920"/>
    <w:rsid w:val="00274535"/>
    <w:rsid w:val="0028308F"/>
    <w:rsid w:val="0029602E"/>
    <w:rsid w:val="0029680B"/>
    <w:rsid w:val="002A0936"/>
    <w:rsid w:val="002B7601"/>
    <w:rsid w:val="002D3EDC"/>
    <w:rsid w:val="002D7C46"/>
    <w:rsid w:val="002E2336"/>
    <w:rsid w:val="002E75B4"/>
    <w:rsid w:val="00301AE4"/>
    <w:rsid w:val="003319D4"/>
    <w:rsid w:val="00332ACD"/>
    <w:rsid w:val="0033791C"/>
    <w:rsid w:val="003420D0"/>
    <w:rsid w:val="00351578"/>
    <w:rsid w:val="00353568"/>
    <w:rsid w:val="00354D14"/>
    <w:rsid w:val="00375701"/>
    <w:rsid w:val="00386FD4"/>
    <w:rsid w:val="003927A4"/>
    <w:rsid w:val="00396E95"/>
    <w:rsid w:val="003A29C8"/>
    <w:rsid w:val="003A635A"/>
    <w:rsid w:val="003B1314"/>
    <w:rsid w:val="003D0993"/>
    <w:rsid w:val="003D6522"/>
    <w:rsid w:val="003E1548"/>
    <w:rsid w:val="003E56D8"/>
    <w:rsid w:val="00416404"/>
    <w:rsid w:val="00417F03"/>
    <w:rsid w:val="00423CE6"/>
    <w:rsid w:val="00426926"/>
    <w:rsid w:val="00432A9E"/>
    <w:rsid w:val="00440933"/>
    <w:rsid w:val="00451978"/>
    <w:rsid w:val="00463D75"/>
    <w:rsid w:val="00470DD4"/>
    <w:rsid w:val="004A33E6"/>
    <w:rsid w:val="004A44C9"/>
    <w:rsid w:val="004B32DB"/>
    <w:rsid w:val="004C51D2"/>
    <w:rsid w:val="004D1D32"/>
    <w:rsid w:val="004D1DE0"/>
    <w:rsid w:val="004D3356"/>
    <w:rsid w:val="004E3100"/>
    <w:rsid w:val="004F1CFE"/>
    <w:rsid w:val="004F5DA4"/>
    <w:rsid w:val="00500E52"/>
    <w:rsid w:val="00505881"/>
    <w:rsid w:val="00506BC8"/>
    <w:rsid w:val="00517475"/>
    <w:rsid w:val="005263CF"/>
    <w:rsid w:val="005379CB"/>
    <w:rsid w:val="00540327"/>
    <w:rsid w:val="0054055B"/>
    <w:rsid w:val="00541F85"/>
    <w:rsid w:val="00542E17"/>
    <w:rsid w:val="005515E1"/>
    <w:rsid w:val="005544E2"/>
    <w:rsid w:val="00555108"/>
    <w:rsid w:val="0057450A"/>
    <w:rsid w:val="005772A5"/>
    <w:rsid w:val="005A0CC8"/>
    <w:rsid w:val="005B7559"/>
    <w:rsid w:val="005C1ABD"/>
    <w:rsid w:val="005E6686"/>
    <w:rsid w:val="00621FE2"/>
    <w:rsid w:val="00627587"/>
    <w:rsid w:val="006355FF"/>
    <w:rsid w:val="00650F5E"/>
    <w:rsid w:val="00681982"/>
    <w:rsid w:val="00694917"/>
    <w:rsid w:val="006B0518"/>
    <w:rsid w:val="006B1ED2"/>
    <w:rsid w:val="006B3E2B"/>
    <w:rsid w:val="006B67A6"/>
    <w:rsid w:val="006C5941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82431"/>
    <w:rsid w:val="007A310B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7F94"/>
    <w:rsid w:val="008513B8"/>
    <w:rsid w:val="00873BFC"/>
    <w:rsid w:val="00897696"/>
    <w:rsid w:val="008A00C1"/>
    <w:rsid w:val="008B34D6"/>
    <w:rsid w:val="008C01BB"/>
    <w:rsid w:val="008D033C"/>
    <w:rsid w:val="008D57D9"/>
    <w:rsid w:val="0090333A"/>
    <w:rsid w:val="009034F7"/>
    <w:rsid w:val="00906F86"/>
    <w:rsid w:val="00907A59"/>
    <w:rsid w:val="009104E0"/>
    <w:rsid w:val="009111D6"/>
    <w:rsid w:val="00922DBD"/>
    <w:rsid w:val="0093054D"/>
    <w:rsid w:val="00941B86"/>
    <w:rsid w:val="0094488D"/>
    <w:rsid w:val="00946501"/>
    <w:rsid w:val="00961761"/>
    <w:rsid w:val="00962A8E"/>
    <w:rsid w:val="009642C0"/>
    <w:rsid w:val="0097046D"/>
    <w:rsid w:val="00985ED4"/>
    <w:rsid w:val="00993999"/>
    <w:rsid w:val="009B254A"/>
    <w:rsid w:val="009B6FDB"/>
    <w:rsid w:val="009C19B2"/>
    <w:rsid w:val="009C68B3"/>
    <w:rsid w:val="009D6682"/>
    <w:rsid w:val="009D74E0"/>
    <w:rsid w:val="00A00F86"/>
    <w:rsid w:val="00A037A7"/>
    <w:rsid w:val="00A06CDF"/>
    <w:rsid w:val="00A15C67"/>
    <w:rsid w:val="00A162D8"/>
    <w:rsid w:val="00A17A8A"/>
    <w:rsid w:val="00A35D9A"/>
    <w:rsid w:val="00A76332"/>
    <w:rsid w:val="00A84E56"/>
    <w:rsid w:val="00AA42DF"/>
    <w:rsid w:val="00AD1A27"/>
    <w:rsid w:val="00AE001D"/>
    <w:rsid w:val="00AF10F1"/>
    <w:rsid w:val="00AF6DB0"/>
    <w:rsid w:val="00B03677"/>
    <w:rsid w:val="00B072EE"/>
    <w:rsid w:val="00B16C69"/>
    <w:rsid w:val="00B20AC5"/>
    <w:rsid w:val="00B2148C"/>
    <w:rsid w:val="00B27364"/>
    <w:rsid w:val="00B3276D"/>
    <w:rsid w:val="00B33A51"/>
    <w:rsid w:val="00B414DC"/>
    <w:rsid w:val="00B4438E"/>
    <w:rsid w:val="00B57863"/>
    <w:rsid w:val="00B824CF"/>
    <w:rsid w:val="00B918C9"/>
    <w:rsid w:val="00B96A7F"/>
    <w:rsid w:val="00BA51A8"/>
    <w:rsid w:val="00BA7AB8"/>
    <w:rsid w:val="00BA7DF9"/>
    <w:rsid w:val="00BD3DE1"/>
    <w:rsid w:val="00BD58D8"/>
    <w:rsid w:val="00BE7ACA"/>
    <w:rsid w:val="00C04236"/>
    <w:rsid w:val="00C278D3"/>
    <w:rsid w:val="00C42256"/>
    <w:rsid w:val="00C47288"/>
    <w:rsid w:val="00C51D00"/>
    <w:rsid w:val="00C53E9F"/>
    <w:rsid w:val="00C77DBF"/>
    <w:rsid w:val="00C82539"/>
    <w:rsid w:val="00C83493"/>
    <w:rsid w:val="00C96F87"/>
    <w:rsid w:val="00CA297F"/>
    <w:rsid w:val="00CA6EFA"/>
    <w:rsid w:val="00CC3B33"/>
    <w:rsid w:val="00CC4AFC"/>
    <w:rsid w:val="00D11F75"/>
    <w:rsid w:val="00D23830"/>
    <w:rsid w:val="00D573E4"/>
    <w:rsid w:val="00D7225E"/>
    <w:rsid w:val="00D80F5C"/>
    <w:rsid w:val="00D818A1"/>
    <w:rsid w:val="00D92554"/>
    <w:rsid w:val="00D94151"/>
    <w:rsid w:val="00D9570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46FA8"/>
    <w:rsid w:val="00E54A2C"/>
    <w:rsid w:val="00E720A3"/>
    <w:rsid w:val="00E72634"/>
    <w:rsid w:val="00E81AE6"/>
    <w:rsid w:val="00EB5FD3"/>
    <w:rsid w:val="00EB79EB"/>
    <w:rsid w:val="00EC156F"/>
    <w:rsid w:val="00ED596A"/>
    <w:rsid w:val="00EF74E6"/>
    <w:rsid w:val="00F017B0"/>
    <w:rsid w:val="00F02664"/>
    <w:rsid w:val="00F02D07"/>
    <w:rsid w:val="00F06321"/>
    <w:rsid w:val="00F0669C"/>
    <w:rsid w:val="00F214F6"/>
    <w:rsid w:val="00F260E7"/>
    <w:rsid w:val="00F32D43"/>
    <w:rsid w:val="00F32DC2"/>
    <w:rsid w:val="00F460E6"/>
    <w:rsid w:val="00F52BDC"/>
    <w:rsid w:val="00F5354D"/>
    <w:rsid w:val="00F54454"/>
    <w:rsid w:val="00F60F70"/>
    <w:rsid w:val="00F85BDD"/>
    <w:rsid w:val="00F979CE"/>
    <w:rsid w:val="00FC2C57"/>
    <w:rsid w:val="00FC4F1D"/>
    <w:rsid w:val="00FC785C"/>
    <w:rsid w:val="00FD2328"/>
    <w:rsid w:val="00FD551A"/>
    <w:rsid w:val="00FD7BBB"/>
    <w:rsid w:val="00FE05C2"/>
    <w:rsid w:val="00FE0952"/>
    <w:rsid w:val="00FE2F06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2B99C7-04D5-4C53-AD87-CB0015AF1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9</Pages>
  <Words>2010</Words>
  <Characters>1146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09-21T16:50:00Z</dcterms:created>
  <dcterms:modified xsi:type="dcterms:W3CDTF">2020-05-05T09:19:00Z</dcterms:modified>
</cp:coreProperties>
</file>